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bookmarkEnd w:id="20"/>
    <w:p>
      <w:pPr>
        <w:pStyle w:val="FirstParagraph"/>
      </w:pPr>
      <w:r>
        <w:t xml:space="preserve">Thandiwe Nkosi</w:t>
      </w:r>
      <w:r>
        <w:br/>
      </w:r>
      <w:r>
        <w:t xml:space="preserve">24 Oak Avenue, Parktown</w:t>
      </w:r>
      <w:r>
        <w:br/>
      </w:r>
      <w:r>
        <w:t xml:space="preserve">Johannesburg, Gauteng 2193</w:t>
      </w:r>
      <w:r>
        <w:br/>
      </w:r>
      <w:r>
        <w:t xml:space="preserve">+27 83 456 7890 | thandiwe.nkosi@email.co.za</w:t>
      </w:r>
    </w:p>
    <w:p>
      <w:pPr>
        <w:pStyle w:val="BodyText"/>
      </w:pPr>
      <w:r>
        <w:t xml:space="preserve">October 26, 2023</w:t>
      </w:r>
    </w:p>
    <w:p>
      <w:pPr>
        <w:pStyle w:val="BodyText"/>
      </w:pPr>
      <w:r>
        <w:t xml:space="preserve">Hiring Manager</w:t>
      </w:r>
      <w:r>
        <w:br/>
      </w:r>
      <w:r>
        <w:t xml:space="preserve">Urban Lens Photography</w:t>
      </w:r>
      <w:r>
        <w:br/>
      </w:r>
      <w:r>
        <w:t xml:space="preserve">15 Market Street</w:t>
      </w:r>
      <w:r>
        <w:br/>
      </w:r>
      <w:r>
        <w:t xml:space="preserve">Johannesburg, Gauteng 2001</w:t>
      </w:r>
    </w:p>
    <w:p>
      <w:pPr>
        <w:pStyle w:val="BodyText"/>
      </w:pPr>
      <w:r>
        <w:t xml:space="preserve">Subject: Application for Photographer Internship Position</w:t>
      </w:r>
    </w:p>
    <w:p>
      <w:pPr>
        <w:pStyle w:val="BodyText"/>
      </w:pPr>
      <w:r>
        <w:t xml:space="preserve">Dear Hiring Manager,</w:t>
      </w:r>
    </w:p>
    <w:p>
      <w:pPr>
        <w:pStyle w:val="BodyText"/>
      </w:pPr>
      <w:r>
        <w:t xml:space="preserve">It is with profound enthusiasm that I submit my application for the Photographer Internship position at Urban Lens Photography, a company whose visionary work has long inspired my artistic journey. As a passionate emerging photographer deeply committed to capturing the authentic spirit of South Africa Johannesburg, I am confident that this internship represents the perfect convergence of my technical skills, cultural understanding, and professional aspirations. Having followed Urban Lens Photography's exceptional documentation of Johannesburg's diverse neighborhoods—from the vibrant streets of Maboneng to the historic resilience of Soweto—I am eager to contribute my perspective while learning from your esteemed team.</w:t>
      </w:r>
    </w:p>
    <w:p>
      <w:pPr>
        <w:pStyle w:val="BodyText"/>
      </w:pPr>
      <w:r>
        <w:t xml:space="preserve">My fascination with visual storytelling began during childhood in Alexandra Township, where I witnessed how photographs could transform narratives of struggle and hope into universal human experiences. This early exposure cultivated a profound respect for photography's power to document social realities while celebrating cultural vibrancy—a perspective I have honed through academic study at the University of Johannesburg's School of Media and Communication. My undergraduate curriculum emphasized not only technical mastery of DSLR and mirrorless systems but also critical theories of visual anthropology, ensuring my work transcends mere aesthetics to engage meaningfully with South Africa's complex socio-cultural landscape. I have completed specialized modules in documentary photography, post-production using Adobe Lightroom and Photoshop, and ethical imaging practices—particularly crucial when photographing communities across Johannesburg.</w:t>
      </w:r>
    </w:p>
    <w:p>
      <w:pPr>
        <w:pStyle w:val="BodyText"/>
      </w:pPr>
      <w:r>
        <w:t xml:space="preserve">My practical experience includes a six-month project titled "Johannesburg Unbound," where I documented the city's creative renaissance through 300+ images capturing street artists in Newtown, entrepreneurs at the Sandton Market, and community gardens in Alexandra. This project was featured at the Johannesburg Art Fair 2022 and earned me recognition from the South African National Gallery for "innovative local storytelling." Additionally, I volunteered as a documentation intern for Thula Sana Cultural Foundation, photographing community health initiatives across Soweto—where I mastered working with limited light conditions while respecting cultural protocols. These experiences taught me to anticipate fleeting moments of genuine connection—a skill essential for capturing Johannesburg's dynamic energy without intruding on its soul.</w:t>
      </w:r>
    </w:p>
    <w:p>
      <w:pPr>
        <w:pStyle w:val="BodyText"/>
      </w:pPr>
      <w:r>
        <w:t xml:space="preserve">What particularly excites me about this internship is Urban Lens Photography's commitment to "elevating Johannesburg's visual identity through ethical, community-centered narratives." My portfolio demonstrates this alignment: a series on gender expression in Jozi's LGBTQ+ spaces received praise for its sensitivity, and my work with the Johannesburg Heritage Foundation highlighted historical sites often overlooked by mainstream media. I understand that as a Photographer intern in South Africa Johannesburg, I must balance artistic vision with cultural humility—knowing when to step back to allow subjects to define their own stories. This philosophy resonates deeply with Urban Lens Photography's approach, where client collaboration and community impact are prioritized over purely commercial outcomes.</w:t>
      </w:r>
    </w:p>
    <w:p>
      <w:pPr>
        <w:pStyle w:val="BodyText"/>
      </w:pPr>
      <w:r>
        <w:t xml:space="preserve">Beyond technical proficiency, I bring a nuanced understanding of Johannesburg's unique photographic context. Having grown up in this city, I navigate its neighborhoods with intuitive ease—from the bustling markets of Nasrec to the serene landscapes of the Magaliesberg foothills. I am fluent in English, Afrikaans, and Setswana, allowing me to communicate authentically with subjects across Johannesburg's diverse communities. My familiarity with South Africa's evolving photographic regulations (including POPIA compliance for image usage) ensures I operate within ethical frameworks from day one. Moreover, my recent training in drone photography through the South African Civil Aviation Authority has equipped me to capture aerial perspectives that reveal Johannesburg's urban tapestry in new dimensions—something I believe would enrich your team's storytelling capabilities.</w:t>
      </w:r>
    </w:p>
    <w:p>
      <w:pPr>
        <w:pStyle w:val="BodyText"/>
      </w:pPr>
      <w:r>
        <w:t xml:space="preserve">Johannesburg represents more than just a location; it is a living, breathing subject of photographic exploration. The city’s juxtaposition of colonial history and modern innovation, its street art movements that challenge social narratives, and the resilience of its communities provide endless inspiration. I am drawn to Urban Lens Photography precisely because your work honors this complexity—whether through the intimate portraits in your "Faces of FNB Stadium" series or the sweeping vistas documenting Johannesburg's urban transformation. As a South African Photographer deeply invested in our national story, I see this internship as a vital step toward developing my voice within a tradition that celebrates both technical excellence and cultural resonance.</w:t>
      </w:r>
    </w:p>
    <w:p>
      <w:pPr>
        <w:pStyle w:val="BodyText"/>
      </w:pPr>
      <w:r>
        <w:t xml:space="preserve">I am particularly impressed by your recent partnership with the City of Johannesburg to create visual archives for Heritage Month. This initiative exemplifies the kind of community-driven photography I aspire to practice. My proposed internship project would explore how digital storytelling can empower township entrepreneurs—a concept I developed during my university capstone, which received funding from the Gauteng Department of Arts and Culture. With your guidance, I am confident this work could contribute meaningfully to Urban Lens Photography's mission while expanding my skills in client management and multi-platform storytelling.</w:t>
      </w:r>
    </w:p>
    <w:p>
      <w:pPr>
        <w:pStyle w:val="BodyText"/>
      </w:pPr>
      <w:r>
        <w:t xml:space="preserve">The cultural vibrancy of South Africa Johannesburg has shaped me as an artist, but it is the city's spirit that fuels my ambition. I have witnessed firsthand how images can foster dialogue between communities—whether through photography workshops at Alexandra Township Community Centre or capturing the unity in Johannesburg's multicultural festivals. As a Photographer intern, I am eager to contribute this perspective while learning from your team’s expertise in producing work for both local and international clients. My portfolio, available digitally at thandiwe.nkosi-portfolio.com, includes samples of my work across commercial, documentary, and fine art contexts—all reflecting Johannesburg's multifaceted identity.</w:t>
      </w:r>
    </w:p>
    <w:p>
      <w:pPr>
        <w:pStyle w:val="BodyText"/>
      </w:pPr>
      <w:r>
        <w:t xml:space="preserve">Thank you for considering my application for the Photographer Internship position. I am eager to bring my dedication to ethical storytelling, technical adaptability, and deep connection to South Africa Johannesburg's visual landscape to Urban Lens Photography. I have attached my portfolio and academic transcripts for your review and welcome the opportunity to discuss how my skills align with your team’s vision at your convenience. My availability for an interview is immediate, as I am prepared to relocate within Johannesburg upon acceptance.</w:t>
      </w:r>
    </w:p>
    <w:p>
      <w:pPr>
        <w:pStyle w:val="BodyText"/>
      </w:pPr>
      <w:r>
        <w:t xml:space="preserve">Sincerely,</w:t>
      </w:r>
      <w:r>
        <w:br/>
      </w:r>
    </w:p>
    <w:p>
      <w:pPr>
        <w:pStyle w:val="BodyText"/>
      </w:pPr>
      <w:r>
        <w:t xml:space="preserve">Thandiwe Nkosi</w:t>
      </w:r>
      <w:r>
        <w:br/>
      </w:r>
      <w:r>
        <w:t xml:space="preserve">Applicant, Photographer Internship</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10T16:18:46Z</dcterms:created>
  <dcterms:modified xsi:type="dcterms:W3CDTF">2025-12-10T16:18:46Z</dcterms:modified>
</cp:coreProperties>
</file>

<file path=docProps/custom.xml><?xml version="1.0" encoding="utf-8"?>
<Properties xmlns="http://schemas.openxmlformats.org/officeDocument/2006/custom-properties" xmlns:vt="http://schemas.openxmlformats.org/officeDocument/2006/docPropsVTypes"/>
</file>